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214A1EB4" w:rsidR="00500BC1" w:rsidRPr="000D679C" w:rsidRDefault="00500BC1" w:rsidP="002B7E90">
      <w:pPr>
        <w:pStyle w:val="Heading1"/>
        <w:spacing w:before="0"/>
        <w:rPr>
          <w:rFonts w:ascii="Open Sans" w:hAnsi="Open Sans" w:cs="Open Sans"/>
          <w:b/>
          <w:color w:val="auto"/>
          <w:sz w:val="28"/>
          <w:szCs w:val="28"/>
        </w:rPr>
      </w:pPr>
      <w:r w:rsidRPr="000D679C">
        <w:rPr>
          <w:rFonts w:ascii="Open Sans" w:hAnsi="Open Sans" w:cs="Open Sans"/>
          <w:b/>
          <w:color w:val="auto"/>
          <w:sz w:val="28"/>
          <w:szCs w:val="28"/>
        </w:rPr>
        <w:t xml:space="preserve">MSc Computing: </w:t>
      </w:r>
      <w:r w:rsidR="000D679C" w:rsidRPr="000D679C">
        <w:rPr>
          <w:rFonts w:ascii="Open Sans" w:hAnsi="Open Sans" w:cs="Open Sans"/>
          <w:b/>
          <w:color w:val="auto"/>
          <w:sz w:val="28"/>
          <w:szCs w:val="28"/>
        </w:rPr>
        <w:t>Software Engineering</w:t>
      </w:r>
    </w:p>
    <w:p w14:paraId="7F9A18DC" w14:textId="35C9B485" w:rsidR="00DA515D" w:rsidRDefault="00823164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January</w:t>
      </w:r>
      <w:r w:rsidR="00800D5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2</w:t>
      </w:r>
      <w:r>
        <w:rPr>
          <w:rFonts w:ascii="Open Sans" w:hAnsi="Open Sans" w:cs="Open Sans"/>
          <w:b/>
          <w:bCs/>
          <w:color w:val="auto"/>
          <w:sz w:val="28"/>
          <w:szCs w:val="28"/>
        </w:rPr>
        <w:t>4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0F667C43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="00A04262">
        <w:rPr>
          <w:rFonts w:ascii="Open Sans" w:hAnsi="Open Sans" w:cs="Open Sans"/>
          <w:sz w:val="22"/>
          <w:szCs w:val="22"/>
        </w:rPr>
        <w:t xml:space="preserve"> </w:t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65BF5982" w:rsidR="004F43DB" w:rsidRPr="00F338AB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A4329D">
        <w:rPr>
          <w:rFonts w:ascii="Open Sans" w:hAnsi="Open Sans" w:cs="Open Sans"/>
          <w:b/>
          <w:sz w:val="22"/>
          <w:szCs w:val="22"/>
        </w:rPr>
        <w:t>MSc Computing</w:t>
      </w:r>
      <w:r w:rsidR="003E77B5" w:rsidRPr="00A4329D">
        <w:rPr>
          <w:rFonts w:ascii="Open Sans" w:hAnsi="Open Sans" w:cs="Open Sans"/>
          <w:b/>
          <w:sz w:val="22"/>
          <w:szCs w:val="22"/>
        </w:rPr>
        <w:t xml:space="preserve"> (</w:t>
      </w:r>
      <w:r w:rsidR="00A4329D" w:rsidRPr="00A4329D">
        <w:rPr>
          <w:rFonts w:ascii="Open Sans" w:hAnsi="Open Sans" w:cs="Open Sans"/>
          <w:b/>
          <w:sz w:val="22"/>
          <w:szCs w:val="22"/>
        </w:rPr>
        <w:t>Software Engineering</w:t>
      </w:r>
      <w:r w:rsidR="003E77B5" w:rsidRPr="003E77B5">
        <w:rPr>
          <w:rFonts w:ascii="Open Sans" w:hAnsi="Open Sans" w:cs="Open Sans"/>
          <w:b/>
          <w:sz w:val="22"/>
          <w:szCs w:val="22"/>
        </w:rPr>
        <w:t>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 </w:t>
      </w:r>
      <w:r w:rsidR="00F338AB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5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,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</w:t>
      </w:r>
      <w:r w:rsidR="003E77B5" w:rsidRPr="00F338AB">
        <w:rPr>
          <w:rFonts w:ascii="Open Sans" w:hAnsi="Open Sans" w:cs="Open Sans"/>
          <w:b/>
          <w:sz w:val="22"/>
          <w:szCs w:val="22"/>
        </w:rPr>
        <w:t>9, CSYM0</w:t>
      </w:r>
      <w:r w:rsidR="00A4329D">
        <w:rPr>
          <w:rFonts w:ascii="Open Sans" w:hAnsi="Open Sans" w:cs="Open Sans"/>
          <w:b/>
          <w:sz w:val="22"/>
          <w:szCs w:val="22"/>
        </w:rPr>
        <w:t>26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23</w:t>
      </w:r>
      <w:r w:rsidR="00F338AB">
        <w:rPr>
          <w:rFonts w:ascii="Open Sans" w:hAnsi="Open Sans" w:cs="Open Sans"/>
          <w:b/>
          <w:sz w:val="22"/>
          <w:szCs w:val="22"/>
        </w:rPr>
        <w:t>.</w:t>
      </w:r>
    </w:p>
    <w:p w14:paraId="506C7DDD" w14:textId="77777777" w:rsidR="000D679C" w:rsidRPr="00DA515D" w:rsidRDefault="000D679C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48406631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E77B5" w:rsidRPr="003E77B5">
        <w:rPr>
          <w:rFonts w:ascii="Open Sans" w:hAnsi="Open Sans" w:cs="Open Sans"/>
          <w:b/>
          <w:bCs/>
          <w:sz w:val="22"/>
          <w:szCs w:val="22"/>
        </w:rPr>
        <w:t xml:space="preserve">Postgraduate Diploma in Computing </w:t>
      </w:r>
      <w:r w:rsidR="00A4329D" w:rsidRPr="00A4329D">
        <w:rPr>
          <w:rFonts w:ascii="Open Sans" w:hAnsi="Open Sans" w:cs="Open Sans"/>
          <w:b/>
          <w:sz w:val="22"/>
          <w:szCs w:val="22"/>
        </w:rPr>
        <w:t>(Software Engineering</w:t>
      </w:r>
      <w:r w:rsidR="00A4329D" w:rsidRPr="003E77B5">
        <w:rPr>
          <w:rFonts w:ascii="Open Sans" w:hAnsi="Open Sans" w:cs="Open Sans"/>
          <w:b/>
          <w:sz w:val="22"/>
          <w:szCs w:val="22"/>
        </w:rPr>
        <w:t>)</w:t>
      </w:r>
      <w:r w:rsidR="00A4329D" w:rsidRPr="003E77B5">
        <w:rPr>
          <w:rFonts w:ascii="Open Sans" w:hAnsi="Open Sans" w:cs="Open Sans"/>
          <w:sz w:val="22"/>
          <w:szCs w:val="22"/>
        </w:rPr>
        <w:t>:</w:t>
      </w:r>
      <w:r w:rsidR="00A4329D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sz w:val="22"/>
          <w:szCs w:val="22"/>
        </w:rPr>
        <w:t xml:space="preserve">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CSYM017, CSYM025, </w:t>
      </w:r>
      <w:r w:rsidR="00A4329D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5</w:t>
      </w:r>
      <w:r w:rsidR="00A4329D" w:rsidRPr="00F338AB">
        <w:rPr>
          <w:rFonts w:ascii="Open Sans" w:hAnsi="Open Sans" w:cs="Open Sans"/>
          <w:b/>
          <w:sz w:val="22"/>
          <w:szCs w:val="22"/>
        </w:rPr>
        <w:t>, CSYM0</w:t>
      </w:r>
      <w:r w:rsidR="00A4329D">
        <w:rPr>
          <w:rFonts w:ascii="Open Sans" w:hAnsi="Open Sans" w:cs="Open Sans"/>
          <w:b/>
          <w:sz w:val="22"/>
          <w:szCs w:val="22"/>
        </w:rPr>
        <w:t>1</w:t>
      </w:r>
      <w:r w:rsidR="00A4329D" w:rsidRPr="00F338AB">
        <w:rPr>
          <w:rFonts w:ascii="Open Sans" w:hAnsi="Open Sans" w:cs="Open Sans"/>
          <w:b/>
          <w:sz w:val="22"/>
          <w:szCs w:val="22"/>
        </w:rPr>
        <w:t>9, CSYM0</w:t>
      </w:r>
      <w:r w:rsidR="00A4329D">
        <w:rPr>
          <w:rFonts w:ascii="Open Sans" w:hAnsi="Open Sans" w:cs="Open Sans"/>
          <w:b/>
          <w:sz w:val="22"/>
          <w:szCs w:val="22"/>
        </w:rPr>
        <w:t>26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CSYM020</w:t>
      </w:r>
      <w:r w:rsidR="003E77B5" w:rsidRPr="00DA515D">
        <w:rPr>
          <w:rFonts w:ascii="Open Sans" w:hAnsi="Open Sans" w:cs="Open Sans"/>
          <w:sz w:val="22"/>
          <w:szCs w:val="22"/>
        </w:rPr>
        <w:t>.</w:t>
      </w:r>
      <w:r w:rsidR="003E77B5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322FD788" w:rsidR="00BC3614" w:rsidRDefault="00A04262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 w:rsidR="00232E9E">
        <w:rPr>
          <w:rFonts w:ascii="Open Sans" w:hAnsi="Open Sans" w:cs="Open Sans"/>
          <w:sz w:val="22"/>
          <w:szCs w:val="22"/>
        </w:rPr>
        <w:t xml:space="preserve">  It is recommended </w:t>
      </w:r>
      <w:r w:rsidR="00D43B41" w:rsidRPr="00DA515D">
        <w:rPr>
          <w:rFonts w:ascii="Open Sans" w:hAnsi="Open Sans" w:cs="Open Sans"/>
          <w:sz w:val="22"/>
          <w:szCs w:val="22"/>
        </w:rPr>
        <w:t xml:space="preserve">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  <w:r>
        <w:rPr>
          <w:rFonts w:ascii="Open Sans" w:hAnsi="Open Sans" w:cs="Open Sans"/>
          <w:sz w:val="22"/>
          <w:szCs w:val="22"/>
        </w:rPr>
        <w:t xml:space="preserve"> You will complete your dissertation module within the 2</w:t>
      </w:r>
      <w:r w:rsidRPr="00A04262">
        <w:rPr>
          <w:rFonts w:ascii="Open Sans" w:hAnsi="Open Sans" w:cs="Open Sans"/>
          <w:sz w:val="22"/>
          <w:szCs w:val="22"/>
          <w:vertAlign w:val="superscript"/>
        </w:rPr>
        <w:t>n</w:t>
      </w:r>
      <w:r>
        <w:rPr>
          <w:rFonts w:ascii="Open Sans" w:hAnsi="Open Sans" w:cs="Open Sans"/>
          <w:sz w:val="22"/>
          <w:szCs w:val="22"/>
          <w:vertAlign w:val="superscript"/>
        </w:rPr>
        <w:t xml:space="preserve">d </w:t>
      </w:r>
      <w:r>
        <w:rPr>
          <w:rFonts w:ascii="Open Sans" w:hAnsi="Open Sans" w:cs="Open Sans"/>
          <w:sz w:val="22"/>
          <w:szCs w:val="22"/>
        </w:rPr>
        <w:t>year of the course.</w:t>
      </w:r>
    </w:p>
    <w:p w14:paraId="706C3B58" w14:textId="032D8EFE" w:rsidR="0097549A" w:rsidRDefault="0097549A" w:rsidP="00F42C23">
      <w:pPr>
        <w:rPr>
          <w:rFonts w:ascii="Open Sans" w:hAnsi="Open Sans" w:cs="Open Sans"/>
          <w:sz w:val="22"/>
          <w:szCs w:val="22"/>
        </w:rPr>
      </w:pPr>
    </w:p>
    <w:p w14:paraId="159789EA" w14:textId="77777777" w:rsidR="0097549A" w:rsidRPr="000C0494" w:rsidRDefault="0097549A" w:rsidP="0097549A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05D348AB" w14:textId="67B9CF8D" w:rsidR="0097549A" w:rsidRPr="0097549A" w:rsidRDefault="0097549A" w:rsidP="00F42C23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2AB09241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</w:t>
      </w:r>
      <w:r w:rsidR="00800D5F">
        <w:rPr>
          <w:rFonts w:ascii="Open Sans" w:hAnsi="Open Sans" w:cs="Open Sans"/>
          <w:sz w:val="22"/>
          <w:szCs w:val="22"/>
        </w:rPr>
        <w:t xml:space="preserve"> two terms</w:t>
      </w:r>
      <w:r w:rsidRPr="00DA515D">
        <w:rPr>
          <w:rFonts w:ascii="Open Sans" w:hAnsi="Open Sans" w:cs="Open Sans"/>
          <w:sz w:val="22"/>
          <w:szCs w:val="22"/>
        </w:rPr>
        <w:t xml:space="preserve">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A4329D" w14:paraId="41BDF8E2" w14:textId="77777777" w:rsidTr="00B9798D">
        <w:tc>
          <w:tcPr>
            <w:tcW w:w="1175" w:type="dxa"/>
            <w:hideMark/>
          </w:tcPr>
          <w:p w14:paraId="27BD6B42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lastRenderedPageBreak/>
              <w:t>Module Code</w:t>
            </w:r>
          </w:p>
        </w:tc>
        <w:tc>
          <w:tcPr>
            <w:tcW w:w="4390" w:type="dxa"/>
            <w:hideMark/>
          </w:tcPr>
          <w:p w14:paraId="28C896E6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2" w:type="dxa"/>
          </w:tcPr>
          <w:p w14:paraId="791929A4" w14:textId="3106C546" w:rsidR="00956A61" w:rsidRPr="00A4329D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457" w:type="dxa"/>
          </w:tcPr>
          <w:p w14:paraId="3251B9D1" w14:textId="3F03351B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1" w:type="dxa"/>
            <w:hideMark/>
          </w:tcPr>
          <w:p w14:paraId="6451D3A9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5" w:type="dxa"/>
          </w:tcPr>
          <w:p w14:paraId="3231F62D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A4329D" w14:paraId="51DE9129" w14:textId="77777777" w:rsidTr="00B9798D">
        <w:tc>
          <w:tcPr>
            <w:tcW w:w="1175" w:type="dxa"/>
          </w:tcPr>
          <w:p w14:paraId="3C48303A" w14:textId="7959237F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15</w:t>
            </w:r>
          </w:p>
        </w:tc>
        <w:tc>
          <w:tcPr>
            <w:tcW w:w="4390" w:type="dxa"/>
          </w:tcPr>
          <w:p w14:paraId="386F05ED" w14:textId="455C6035" w:rsidR="00956A61" w:rsidRPr="00A4329D" w:rsidRDefault="00A4329D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Intelligent Systems</w:t>
            </w:r>
          </w:p>
        </w:tc>
        <w:tc>
          <w:tcPr>
            <w:tcW w:w="1342" w:type="dxa"/>
          </w:tcPr>
          <w:p w14:paraId="20204D74" w14:textId="02418931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16431B4F" w14:textId="51D42139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277B60BF" w14:textId="640A9051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433B37F5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2198C1A9" w14:textId="77777777" w:rsidTr="00B9798D">
        <w:tc>
          <w:tcPr>
            <w:tcW w:w="1175" w:type="dxa"/>
          </w:tcPr>
          <w:p w14:paraId="3CFF1201" w14:textId="4E06FE14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19</w:t>
            </w:r>
          </w:p>
        </w:tc>
        <w:tc>
          <w:tcPr>
            <w:tcW w:w="4390" w:type="dxa"/>
          </w:tcPr>
          <w:p w14:paraId="206291EC" w14:textId="064A6621" w:rsidR="00956A61" w:rsidRPr="00A4329D" w:rsidRDefault="00A4329D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Internet Programming</w:t>
            </w:r>
          </w:p>
        </w:tc>
        <w:tc>
          <w:tcPr>
            <w:tcW w:w="1342" w:type="dxa"/>
          </w:tcPr>
          <w:p w14:paraId="7203ADF4" w14:textId="700AF605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0084D13F" w14:textId="6C4E16FA" w:rsidR="00956A61" w:rsidRPr="00A4329D" w:rsidRDefault="00A4329D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025C0E72" w14:textId="088819B9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20A2D381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3B1A97B3" w14:textId="77777777" w:rsidTr="00B9798D">
        <w:tc>
          <w:tcPr>
            <w:tcW w:w="1175" w:type="dxa"/>
          </w:tcPr>
          <w:p w14:paraId="5BB47D66" w14:textId="0F4843F6" w:rsidR="00956A61" w:rsidRPr="00A4329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26</w:t>
            </w:r>
          </w:p>
        </w:tc>
        <w:tc>
          <w:tcPr>
            <w:tcW w:w="4390" w:type="dxa"/>
          </w:tcPr>
          <w:p w14:paraId="363B9197" w14:textId="52993D9A" w:rsidR="00956A61" w:rsidRPr="00A4329D" w:rsidRDefault="00A4329D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oftware Engineering</w:t>
            </w:r>
          </w:p>
        </w:tc>
        <w:tc>
          <w:tcPr>
            <w:tcW w:w="1342" w:type="dxa"/>
          </w:tcPr>
          <w:p w14:paraId="5029E522" w14:textId="6630AE7A" w:rsidR="00956A61" w:rsidRPr="00A4329D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264D1809" w14:textId="403A21AB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1" w:type="dxa"/>
          </w:tcPr>
          <w:p w14:paraId="769FE45D" w14:textId="506ABF76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6F08AE7B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1954EBDA" w14:textId="77777777" w:rsidR="00A04262" w:rsidRPr="00DA515D" w:rsidRDefault="00A04262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2174AF49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1E4C4F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056310">
    <w:abstractNumId w:val="2"/>
  </w:num>
  <w:num w:numId="2" w16cid:durableId="535241126">
    <w:abstractNumId w:val="3"/>
  </w:num>
  <w:num w:numId="3" w16cid:durableId="16588391">
    <w:abstractNumId w:val="1"/>
  </w:num>
  <w:num w:numId="4" w16cid:durableId="2023387648">
    <w:abstractNumId w:val="0"/>
  </w:num>
  <w:num w:numId="5" w16cid:durableId="928152096">
    <w:abstractNumId w:val="0"/>
  </w:num>
  <w:num w:numId="6" w16cid:durableId="529875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679C"/>
    <w:rsid w:val="000D714A"/>
    <w:rsid w:val="00101F67"/>
    <w:rsid w:val="00102589"/>
    <w:rsid w:val="00132BF4"/>
    <w:rsid w:val="00164C76"/>
    <w:rsid w:val="00190D0C"/>
    <w:rsid w:val="001B0133"/>
    <w:rsid w:val="001C6557"/>
    <w:rsid w:val="001E1F8C"/>
    <w:rsid w:val="001E4C4F"/>
    <w:rsid w:val="001E4DEE"/>
    <w:rsid w:val="001F578C"/>
    <w:rsid w:val="00206B33"/>
    <w:rsid w:val="00220934"/>
    <w:rsid w:val="00232E9E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2F18E2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61C8"/>
    <w:rsid w:val="004F43DB"/>
    <w:rsid w:val="00500BC1"/>
    <w:rsid w:val="0050799B"/>
    <w:rsid w:val="005111F8"/>
    <w:rsid w:val="0057073C"/>
    <w:rsid w:val="00612D27"/>
    <w:rsid w:val="00632B60"/>
    <w:rsid w:val="00636CFD"/>
    <w:rsid w:val="00647757"/>
    <w:rsid w:val="006514FB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0D5F"/>
    <w:rsid w:val="00801E86"/>
    <w:rsid w:val="008037C0"/>
    <w:rsid w:val="00810E1E"/>
    <w:rsid w:val="00823164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7549A"/>
    <w:rsid w:val="00981F80"/>
    <w:rsid w:val="00992738"/>
    <w:rsid w:val="00A04262"/>
    <w:rsid w:val="00A24866"/>
    <w:rsid w:val="00A30E27"/>
    <w:rsid w:val="00A320EB"/>
    <w:rsid w:val="00A34835"/>
    <w:rsid w:val="00A4329D"/>
    <w:rsid w:val="00AB1C90"/>
    <w:rsid w:val="00B16B92"/>
    <w:rsid w:val="00B8603B"/>
    <w:rsid w:val="00B9798D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43B41"/>
    <w:rsid w:val="00D50697"/>
    <w:rsid w:val="00D641BB"/>
    <w:rsid w:val="00D82539"/>
    <w:rsid w:val="00D8775F"/>
    <w:rsid w:val="00D90C06"/>
    <w:rsid w:val="00DA515D"/>
    <w:rsid w:val="00DF0618"/>
    <w:rsid w:val="00DF3C41"/>
    <w:rsid w:val="00E628D3"/>
    <w:rsid w:val="00E73CC9"/>
    <w:rsid w:val="00E83165"/>
    <w:rsid w:val="00E8556E"/>
    <w:rsid w:val="00EC03DF"/>
    <w:rsid w:val="00ED5CC3"/>
    <w:rsid w:val="00ED7A20"/>
    <w:rsid w:val="00F00F72"/>
    <w:rsid w:val="00F338AB"/>
    <w:rsid w:val="00F416E1"/>
    <w:rsid w:val="00F42C23"/>
    <w:rsid w:val="00F473B8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A04262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A04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EF367D-54A3-4672-BFA9-943EEE013B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7D8431-3FEA-403F-BEBA-DF9123356BF0}"/>
</file>

<file path=customXml/itemProps3.xml><?xml version="1.0" encoding="utf-8"?>
<ds:datastoreItem xmlns:ds="http://schemas.openxmlformats.org/officeDocument/2006/customXml" ds:itemID="{196EA79A-01F3-4871-ADB9-1F8C7A77C883}"/>
</file>

<file path=customXml/itemProps4.xml><?xml version="1.0" encoding="utf-8"?>
<ds:datastoreItem xmlns:ds="http://schemas.openxmlformats.org/officeDocument/2006/customXml" ds:itemID="{4963605D-9F5E-4BC9-990B-E3B4835911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5</Words>
  <Characters>174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4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09:18:00Z</dcterms:created>
  <dcterms:modified xsi:type="dcterms:W3CDTF">2023-12-0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